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wieca chataigne grillée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cool benzylique; coumarin; Eugenol; isoeugenol; 4-hydroxy-2,5-dimethylfuran-2(3H)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cool benzyliqu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80 mg/kg masy ciała)</w:t>
              <w:br/>
              <w:t>Acute Tox. 4 (Poprzez wdychanie), H332 (ATE=1,5 mg/l/4h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Corr. 1B, H314</w:t>
              <w:br/>
              <w:t>Eye Dam. 1, H318</w:t>
              <w:br/>
              <w:t>Skin Sens. 1A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39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0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Wanili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male, Guideline: OECD Guideline 423 (Acute Oral toxicity - Acute Toxic Class Method)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masy ciała Animal: mouse, Animal sex: 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masy ciała Animal: mouse, Animal sex: male, Guideline: other:</w:t>
            </w:r>
          </w:p>
        </w:tc>
      </w:tr>
      <w:tr w14:paraId="72CFCC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masy ciała Animal: mouse, Animal sex: female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chataigne grill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chataigne grill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cool benzylique ; Eugenol ; iso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żrące/drażniące na skórę, kategoria 1, pod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oparzenia skóry oraz uszkodzenia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chataigne grillé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chataigne grillé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6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EC5497-7AFB-4724-9868-5C5C7ABC0872}"/>
</file>

<file path=customXml/itemProps3.xml><?xml version="1.0" encoding="utf-8"?>
<ds:datastoreItem xmlns:ds="http://schemas.openxmlformats.org/officeDocument/2006/customXml" ds:itemID="{5B9473D7-3891-45C7-A55B-347920D956F5}"/>
</file>

<file path=customXml/itemProps4.xml><?xml version="1.0" encoding="utf-8"?>
<ds:datastoreItem xmlns:ds="http://schemas.openxmlformats.org/officeDocument/2006/customXml" ds:itemID="{C58E669A-83EB-440B-96A3-8680467BDA7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